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5E46" w:rsidRDefault="005B5E46" w:rsidP="005B5E46">
      <w:pPr>
        <w:tabs>
          <w:tab w:val="right" w:pos="9361"/>
        </w:tabs>
        <w:spacing w:after="0" w:line="265" w:lineRule="auto"/>
        <w:ind w:left="-1" w:firstLine="0"/>
      </w:pPr>
      <w:r>
        <w:rPr>
          <w:b/>
        </w:rPr>
        <w:t xml:space="preserve">RECOVERING RECEIVABLES FROM ANOTHER STATE DEPARTMENT </w:t>
      </w:r>
      <w:r>
        <w:rPr>
          <w:b/>
        </w:rPr>
        <w:tab/>
        <w:t xml:space="preserve">   8776.8 </w:t>
      </w:r>
    </w:p>
    <w:p w:rsidR="005B5E46" w:rsidRDefault="005B5E46" w:rsidP="005B5E46">
      <w:pPr>
        <w:ind w:left="9"/>
      </w:pPr>
      <w:r>
        <w:t>(</w:t>
      </w:r>
      <w:del w:id="0" w:author="Nguyen, Hoa" w:date="2020-10-13T09:25:00Z">
        <w:r w:rsidDel="00132A51">
          <w:delText xml:space="preserve">Revised </w:delText>
        </w:r>
      </w:del>
      <w:ins w:id="1" w:author="Nguyen, Hoa" w:date="2020-10-13T09:25:00Z">
        <w:r w:rsidR="00132A51">
          <w:t>Renumbered to 8293.3 10</w:t>
        </w:r>
      </w:ins>
      <w:del w:id="2" w:author="Nguyen, Hoa" w:date="2020-10-13T09:25:00Z">
        <w:r w:rsidDel="00132A51">
          <w:delText>03</w:delText>
        </w:r>
      </w:del>
      <w:r>
        <w:t>/</w:t>
      </w:r>
      <w:ins w:id="3" w:author="Nguyen, Hoa" w:date="2020-10-13T09:25:00Z">
        <w:r w:rsidR="00132A51">
          <w:t>2020</w:t>
        </w:r>
      </w:ins>
      <w:del w:id="4" w:author="Nguyen, Hoa" w:date="2020-10-13T09:25:00Z">
        <w:r w:rsidDel="00132A51">
          <w:delText>12</w:delText>
        </w:r>
      </w:del>
      <w:r>
        <w:t xml:space="preserve">) </w:t>
      </w:r>
    </w:p>
    <w:p w:rsidR="005B5E46" w:rsidDel="00132A51" w:rsidRDefault="005B5E46" w:rsidP="005B5E46">
      <w:pPr>
        <w:spacing w:after="0" w:line="259" w:lineRule="auto"/>
        <w:ind w:left="0" w:firstLine="0"/>
        <w:rPr>
          <w:del w:id="5" w:author="Nguyen, Hoa" w:date="2020-10-13T09:25:00Z"/>
        </w:rPr>
      </w:pPr>
      <w:del w:id="6" w:author="Nguyen, Hoa" w:date="2020-10-13T09:25:00Z">
        <w:r w:rsidDel="00132A51">
          <w:delText xml:space="preserve"> </w:delText>
        </w:r>
      </w:del>
    </w:p>
    <w:p w:rsidR="005B5E46" w:rsidDel="00132A51" w:rsidRDefault="005B5E46" w:rsidP="005B5E46">
      <w:pPr>
        <w:ind w:left="9"/>
        <w:rPr>
          <w:del w:id="7" w:author="Nguyen, Hoa" w:date="2020-10-13T09:25:00Z"/>
        </w:rPr>
      </w:pPr>
      <w:del w:id="8" w:author="Nguyen, Hoa" w:date="2020-10-13T09:25:00Z">
        <w:r w:rsidDel="00132A51">
          <w:delText xml:space="preserve">Pursuant to GC section </w:delText>
        </w:r>
        <w:r w:rsidDel="00132A51">
          <w:fldChar w:fldCharType="begin"/>
        </w:r>
        <w:r w:rsidDel="00132A51">
          <w:delInstrText xml:space="preserve"> HYPERLINK "http://leginfo.legislature.ca.gov/faces/codes_displaySection.xhtml?lawCode=GOV&amp;sectionNum=11255." \h </w:delInstrText>
        </w:r>
        <w:r w:rsidDel="00132A51">
          <w:fldChar w:fldCharType="separate"/>
        </w:r>
        <w:r w:rsidDel="00132A51">
          <w:rPr>
            <w:color w:val="0000FF"/>
            <w:u w:val="single" w:color="0000FF"/>
          </w:rPr>
          <w:delText>11255</w:delText>
        </w:r>
        <w:r w:rsidDel="00132A51">
          <w:rPr>
            <w:color w:val="0000FF"/>
            <w:u w:val="single" w:color="0000FF"/>
          </w:rPr>
          <w:fldChar w:fldCharType="end"/>
        </w:r>
        <w:r w:rsidDel="00132A51">
          <w:fldChar w:fldCharType="begin"/>
        </w:r>
        <w:r w:rsidDel="00132A51">
          <w:delInstrText xml:space="preserve"> HYPERLINK "http://leginfo.legislature.ca.gov/faces/codes_displaySection.xhtml?lawCode=GOV&amp;sectionNum=11255." \h </w:delInstrText>
        </w:r>
        <w:r w:rsidDel="00132A51">
          <w:fldChar w:fldCharType="separate"/>
        </w:r>
        <w:r w:rsidDel="00132A51">
          <w:delText>,</w:delText>
        </w:r>
        <w:r w:rsidDel="00132A51">
          <w:fldChar w:fldCharType="end"/>
        </w:r>
        <w:r w:rsidDel="00132A51">
          <w:delText xml:space="preserve"> departments that provide services to another department may recover outstanding receivables by initiating a Transaction Request (TR) form (CA 504) with the State Controller's Office (</w:delText>
        </w:r>
        <w:r w:rsidDel="00132A51">
          <w:fldChar w:fldCharType="begin"/>
        </w:r>
        <w:r w:rsidDel="00132A51">
          <w:delInstrText xml:space="preserve"> HYPERLINK "http://www.sco.ca.gov/" \h </w:delInstrText>
        </w:r>
        <w:r w:rsidDel="00132A51">
          <w:fldChar w:fldCharType="separate"/>
        </w:r>
        <w:r w:rsidDel="00132A51">
          <w:rPr>
            <w:color w:val="0000FF"/>
            <w:u w:val="single" w:color="0000FF"/>
          </w:rPr>
          <w:delText>SCO</w:delText>
        </w:r>
        <w:r w:rsidDel="00132A51">
          <w:rPr>
            <w:color w:val="0000FF"/>
            <w:u w:val="single" w:color="0000FF"/>
          </w:rPr>
          <w:fldChar w:fldCharType="end"/>
        </w:r>
        <w:r w:rsidDel="00132A51">
          <w:fldChar w:fldCharType="begin"/>
        </w:r>
        <w:r w:rsidDel="00132A51">
          <w:delInstrText xml:space="preserve"> HYPERLINK "http://www.sco.ca.gov/" \h </w:delInstrText>
        </w:r>
        <w:r w:rsidDel="00132A51">
          <w:fldChar w:fldCharType="separate"/>
        </w:r>
        <w:r w:rsidDel="00132A51">
          <w:delText>)</w:delText>
        </w:r>
        <w:r w:rsidDel="00132A51">
          <w:fldChar w:fldCharType="end"/>
        </w:r>
        <w:r w:rsidDel="00132A51">
          <w:delText xml:space="preserve"> to transfer funds from the debtor department.  This option shall be used on a limited basis and only when the following conditions are met: (1) the invoice was not paid by the requested due date, (2) non-payment provisions are included in the interagency agreement between the departments, (3) the invoice has not been disputed, and (4) a 30-day notice has been provided to the debtor department that a transfer of funds will be initiated for nonpayment.   </w:delText>
        </w:r>
      </w:del>
    </w:p>
    <w:p w:rsidR="005B5E46" w:rsidDel="00132A51" w:rsidRDefault="005B5E46" w:rsidP="005B5E46">
      <w:pPr>
        <w:spacing w:after="0" w:line="259" w:lineRule="auto"/>
        <w:ind w:left="0" w:firstLine="0"/>
        <w:rPr>
          <w:del w:id="9" w:author="Nguyen, Hoa" w:date="2020-10-13T09:25:00Z"/>
        </w:rPr>
      </w:pPr>
      <w:del w:id="10" w:author="Nguyen, Hoa" w:date="2020-10-13T09:25:00Z">
        <w:r w:rsidDel="00132A51">
          <w:delText xml:space="preserve"> </w:delText>
        </w:r>
      </w:del>
    </w:p>
    <w:p w:rsidR="005B5E46" w:rsidDel="00132A51" w:rsidRDefault="005B5E46" w:rsidP="005B5E46">
      <w:pPr>
        <w:spacing w:after="0" w:line="265" w:lineRule="auto"/>
        <w:ind w:left="9"/>
        <w:rPr>
          <w:del w:id="11" w:author="Nguyen, Hoa" w:date="2020-10-13T09:25:00Z"/>
        </w:rPr>
      </w:pPr>
      <w:del w:id="12" w:author="Nguyen, Hoa" w:date="2020-10-13T09:25:00Z">
        <w:r w:rsidDel="00132A51">
          <w:rPr>
            <w:b/>
          </w:rPr>
          <w:delText xml:space="preserve">Interagency Agreements </w:delText>
        </w:r>
      </w:del>
    </w:p>
    <w:p w:rsidR="005B5E46" w:rsidDel="00132A51" w:rsidRDefault="005B5E46" w:rsidP="005B5E46">
      <w:pPr>
        <w:spacing w:after="0" w:line="259" w:lineRule="auto"/>
        <w:ind w:left="0" w:firstLine="0"/>
        <w:rPr>
          <w:del w:id="13" w:author="Nguyen, Hoa" w:date="2020-10-13T09:25:00Z"/>
        </w:rPr>
      </w:pPr>
      <w:del w:id="14" w:author="Nguyen, Hoa" w:date="2020-10-13T09:25:00Z">
        <w:r w:rsidDel="00132A51">
          <w:rPr>
            <w:b/>
          </w:rPr>
          <w:delText xml:space="preserve"> </w:delText>
        </w:r>
      </w:del>
    </w:p>
    <w:p w:rsidR="005B5E46" w:rsidDel="00132A51" w:rsidRDefault="005B5E46" w:rsidP="005B5E46">
      <w:pPr>
        <w:ind w:left="9"/>
        <w:rPr>
          <w:del w:id="15" w:author="Nguyen, Hoa" w:date="2020-10-13T09:25:00Z"/>
        </w:rPr>
      </w:pPr>
      <w:del w:id="16" w:author="Nguyen, Hoa" w:date="2020-10-13T09:25:00Z">
        <w:r w:rsidDel="00132A51">
          <w:delText xml:space="preserve">Include the following when preparing interagency agreements: </w:delText>
        </w:r>
      </w:del>
    </w:p>
    <w:p w:rsidR="005B5E46" w:rsidDel="00132A51" w:rsidRDefault="005B5E46" w:rsidP="005B5E46">
      <w:pPr>
        <w:spacing w:after="0" w:line="259" w:lineRule="auto"/>
        <w:ind w:left="0" w:firstLine="0"/>
        <w:rPr>
          <w:del w:id="17" w:author="Nguyen, Hoa" w:date="2020-10-13T09:25:00Z"/>
        </w:rPr>
      </w:pPr>
      <w:del w:id="18" w:author="Nguyen, Hoa" w:date="2020-10-13T09:25:00Z">
        <w:r w:rsidDel="00132A51">
          <w:delText xml:space="preserve"> </w:delText>
        </w:r>
      </w:del>
    </w:p>
    <w:p w:rsidR="005B5E46" w:rsidDel="00132A51" w:rsidRDefault="005B5E46" w:rsidP="005B5E46">
      <w:pPr>
        <w:numPr>
          <w:ilvl w:val="0"/>
          <w:numId w:val="1"/>
        </w:numPr>
        <w:ind w:hanging="360"/>
        <w:rPr>
          <w:del w:id="19" w:author="Nguyen, Hoa" w:date="2020-10-13T09:25:00Z"/>
        </w:rPr>
      </w:pPr>
      <w:del w:id="20" w:author="Nguyen, Hoa" w:date="2020-10-13T09:25:00Z">
        <w:r w:rsidDel="00132A51">
          <w:delText xml:space="preserve">Specify the process for non-payment.   </w:delText>
        </w:r>
      </w:del>
    </w:p>
    <w:p w:rsidR="005B5E46" w:rsidDel="00132A51" w:rsidRDefault="005B5E46" w:rsidP="005B5E46">
      <w:pPr>
        <w:numPr>
          <w:ilvl w:val="0"/>
          <w:numId w:val="1"/>
        </w:numPr>
        <w:ind w:hanging="360"/>
        <w:rPr>
          <w:del w:id="21" w:author="Nguyen, Hoa" w:date="2020-10-13T09:25:00Z"/>
        </w:rPr>
      </w:pPr>
      <w:del w:id="22" w:author="Nguyen, Hoa" w:date="2020-10-13T09:25:00Z">
        <w:r w:rsidDel="00132A51">
          <w:delText xml:space="preserve">Cite GC section 11255 as the authority for processing a TR. </w:delText>
        </w:r>
      </w:del>
    </w:p>
    <w:p w:rsidR="005B5E46" w:rsidDel="00132A51" w:rsidRDefault="005B5E46" w:rsidP="005B5E46">
      <w:pPr>
        <w:numPr>
          <w:ilvl w:val="0"/>
          <w:numId w:val="1"/>
        </w:numPr>
        <w:ind w:hanging="360"/>
        <w:rPr>
          <w:del w:id="23" w:author="Nguyen, Hoa" w:date="2020-10-13T09:25:00Z"/>
        </w:rPr>
      </w:pPr>
      <w:del w:id="24" w:author="Nguyen, Hoa" w:date="2020-10-13T09:25:00Z">
        <w:r w:rsidDel="00132A51">
          <w:delText xml:space="preserve">The department receiving the services (or debtor department) shall provide the appropriation to charge if payment is not made timely.  This appropriation data must include: fund number, organization code, fiscal year, reference, and category or program.  If applicable, also include element, component, and task.   </w:delText>
        </w:r>
      </w:del>
    </w:p>
    <w:p w:rsidR="005B5E46" w:rsidDel="00132A51" w:rsidRDefault="005B5E46" w:rsidP="005B5E46">
      <w:pPr>
        <w:numPr>
          <w:ilvl w:val="0"/>
          <w:numId w:val="1"/>
        </w:numPr>
        <w:ind w:hanging="360"/>
        <w:rPr>
          <w:del w:id="25" w:author="Nguyen, Hoa" w:date="2020-10-13T09:25:00Z"/>
        </w:rPr>
      </w:pPr>
      <w:del w:id="26" w:author="Nguyen, Hoa" w:date="2020-10-13T09:25:00Z">
        <w:r w:rsidDel="00132A51">
          <w:delText xml:space="preserve">It is the responsibility of the department providing the services to ensure that no disputes exist prior to submitting a TR to the SCO. </w:delText>
        </w:r>
      </w:del>
    </w:p>
    <w:p w:rsidR="005B5E46" w:rsidDel="00132A51" w:rsidRDefault="005B5E46" w:rsidP="005B5E46">
      <w:pPr>
        <w:spacing w:after="0" w:line="259" w:lineRule="auto"/>
        <w:ind w:left="360" w:firstLine="0"/>
        <w:rPr>
          <w:del w:id="27" w:author="Nguyen, Hoa" w:date="2020-10-13T09:25:00Z"/>
        </w:rPr>
      </w:pPr>
      <w:del w:id="28" w:author="Nguyen, Hoa" w:date="2020-10-13T09:25:00Z">
        <w:r w:rsidDel="00132A51">
          <w:delText xml:space="preserve"> </w:delText>
        </w:r>
      </w:del>
    </w:p>
    <w:p w:rsidR="005B5E46" w:rsidDel="00132A51" w:rsidRDefault="005B5E46" w:rsidP="005B5E46">
      <w:pPr>
        <w:spacing w:after="0" w:line="265" w:lineRule="auto"/>
        <w:ind w:left="9"/>
        <w:rPr>
          <w:del w:id="29" w:author="Nguyen, Hoa" w:date="2020-10-13T09:25:00Z"/>
        </w:rPr>
      </w:pPr>
      <w:del w:id="30" w:author="Nguyen, Hoa" w:date="2020-10-13T09:25:00Z">
        <w:r w:rsidDel="00132A51">
          <w:rPr>
            <w:b/>
          </w:rPr>
          <w:delText xml:space="preserve">Submission Requirements to the SCO  </w:delText>
        </w:r>
      </w:del>
    </w:p>
    <w:p w:rsidR="005B5E46" w:rsidDel="00132A51" w:rsidRDefault="005B5E46" w:rsidP="005B5E46">
      <w:pPr>
        <w:spacing w:after="0" w:line="259" w:lineRule="auto"/>
        <w:ind w:left="0" w:firstLine="0"/>
        <w:rPr>
          <w:del w:id="31" w:author="Nguyen, Hoa" w:date="2020-10-13T09:25:00Z"/>
        </w:rPr>
      </w:pPr>
      <w:del w:id="32" w:author="Nguyen, Hoa" w:date="2020-10-13T09:25:00Z">
        <w:r w:rsidDel="00132A51">
          <w:rPr>
            <w:b/>
          </w:rPr>
          <w:delText xml:space="preserve"> </w:delText>
        </w:r>
      </w:del>
    </w:p>
    <w:p w:rsidR="005B5E46" w:rsidDel="00132A51" w:rsidRDefault="005B5E46" w:rsidP="005B5E46">
      <w:pPr>
        <w:ind w:left="9"/>
        <w:rPr>
          <w:del w:id="33" w:author="Nguyen, Hoa" w:date="2020-10-13T09:25:00Z"/>
        </w:rPr>
      </w:pPr>
      <w:del w:id="34" w:author="Nguyen, Hoa" w:date="2020-10-13T09:25:00Z">
        <w:r w:rsidDel="00132A51">
          <w:delText xml:space="preserve">On the TR, indicate the debtor department's appropriation data to charge, as identified in the interagency agreement, and the initiating department's appropriation data to credit the payment.  In the Legal Authority and Reason for Request box, indicate the items below: </w:delText>
        </w:r>
      </w:del>
    </w:p>
    <w:p w:rsidR="005B5E46" w:rsidDel="00132A51" w:rsidRDefault="005B5E46" w:rsidP="005B5E46">
      <w:pPr>
        <w:spacing w:after="0" w:line="259" w:lineRule="auto"/>
        <w:ind w:left="0" w:firstLine="0"/>
        <w:rPr>
          <w:del w:id="35" w:author="Nguyen, Hoa" w:date="2020-10-13T09:25:00Z"/>
        </w:rPr>
      </w:pPr>
      <w:del w:id="36" w:author="Nguyen, Hoa" w:date="2020-10-13T09:25:00Z">
        <w:r w:rsidDel="00132A51">
          <w:delText xml:space="preserve"> </w:delText>
        </w:r>
      </w:del>
    </w:p>
    <w:p w:rsidR="005B5E46" w:rsidDel="00132A51" w:rsidRDefault="005B5E46" w:rsidP="005B5E46">
      <w:pPr>
        <w:numPr>
          <w:ilvl w:val="0"/>
          <w:numId w:val="1"/>
        </w:numPr>
        <w:ind w:hanging="360"/>
        <w:rPr>
          <w:del w:id="37" w:author="Nguyen, Hoa" w:date="2020-10-13T09:25:00Z"/>
        </w:rPr>
      </w:pPr>
      <w:del w:id="38" w:author="Nguyen, Hoa" w:date="2020-10-13T09:25:00Z">
        <w:r w:rsidDel="00132A51">
          <w:delText xml:space="preserve">Authority for initiating the transfer:  GC section 11255 </w:delText>
        </w:r>
      </w:del>
    </w:p>
    <w:p w:rsidR="005B5E46" w:rsidDel="00132A51" w:rsidRDefault="005B5E46" w:rsidP="005B5E46">
      <w:pPr>
        <w:numPr>
          <w:ilvl w:val="0"/>
          <w:numId w:val="1"/>
        </w:numPr>
        <w:ind w:hanging="360"/>
        <w:rPr>
          <w:del w:id="39" w:author="Nguyen, Hoa" w:date="2020-10-13T09:25:00Z"/>
        </w:rPr>
      </w:pPr>
      <w:del w:id="40" w:author="Nguyen, Hoa" w:date="2020-10-13T09:25:00Z">
        <w:r w:rsidDel="00132A51">
          <w:delText xml:space="preserve">Interagency agreement number </w:delText>
        </w:r>
      </w:del>
    </w:p>
    <w:p w:rsidR="005B5E46" w:rsidDel="00132A51" w:rsidRDefault="005B5E46" w:rsidP="005B5E46">
      <w:pPr>
        <w:numPr>
          <w:ilvl w:val="0"/>
          <w:numId w:val="1"/>
        </w:numPr>
        <w:ind w:hanging="360"/>
        <w:rPr>
          <w:del w:id="41" w:author="Nguyen, Hoa" w:date="2020-10-13T09:25:00Z"/>
        </w:rPr>
      </w:pPr>
      <w:del w:id="42" w:author="Nguyen, Hoa" w:date="2020-10-13T09:25:00Z">
        <w:r w:rsidDel="00132A51">
          <w:delText xml:space="preserve">Invoice numbers and dollar amounts for which you are requesting a transfer </w:delText>
        </w:r>
      </w:del>
    </w:p>
    <w:p w:rsidR="005B5E46" w:rsidDel="00132A51" w:rsidRDefault="005B5E46" w:rsidP="005B5E46">
      <w:pPr>
        <w:spacing w:after="0" w:line="259" w:lineRule="auto"/>
        <w:ind w:left="0" w:firstLine="0"/>
        <w:rPr>
          <w:del w:id="43" w:author="Nguyen, Hoa" w:date="2020-10-13T09:25:00Z"/>
        </w:rPr>
      </w:pPr>
      <w:del w:id="44" w:author="Nguyen, Hoa" w:date="2020-10-13T09:25:00Z">
        <w:r w:rsidDel="00132A51">
          <w:delText xml:space="preserve"> </w:delText>
        </w:r>
      </w:del>
    </w:p>
    <w:p w:rsidR="00985B67" w:rsidRDefault="00985B67">
      <w:pPr>
        <w:spacing w:after="200" w:line="276" w:lineRule="auto"/>
        <w:ind w:left="0" w:firstLine="0"/>
      </w:pPr>
      <w:ins w:id="45" w:author="Nguyen, Hoa" w:date="2020-10-15T13:36:00Z">
        <w:r>
          <w:rPr>
            <w:noProof/>
          </w:rPr>
          <mc:AlternateContent>
            <mc:Choice Requires="wps">
              <w:drawing>
                <wp:anchor distT="45720" distB="45720" distL="114300" distR="114300" simplePos="0" relativeHeight="251659264" behindDoc="1" locked="0" layoutInCell="1" allowOverlap="1" wp14:anchorId="60FFE52A" wp14:editId="5407550C">
                  <wp:simplePos x="0" y="0"/>
                  <wp:positionH relativeFrom="margin">
                    <wp:posOffset>5430520</wp:posOffset>
                  </wp:positionH>
                  <wp:positionV relativeFrom="paragraph">
                    <wp:posOffset>113919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939C2" w:rsidRDefault="00D939C2" w:rsidP="00D939C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D939C2" w:rsidRDefault="00D939C2" w:rsidP="00D939C2">
                              <w:pPr>
                                <w:rPr>
                                  <w:rFonts w:ascii="Ink Free" w:hAnsi="Ink Free"/>
                                  <w:sz w:val="18"/>
                                  <w:szCs w:val="18"/>
                                </w:rPr>
                              </w:pPr>
                              <w:r>
                                <w:rPr>
                                  <w:rFonts w:ascii="Ink Free" w:hAnsi="Ink Free"/>
                                  <w:sz w:val="18"/>
                                  <w:szCs w:val="18"/>
                                </w:rPr>
                                <w:t xml:space="preserve">RS   </w:t>
                              </w:r>
                              <w:r w:rsidR="00985B67">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FFE52A" id="_x0000_t202" coordsize="21600,21600" o:spt="202" path="m,l,21600r21600,l21600,xe">
                  <v:stroke joinstyle="miter"/>
                  <v:path gradientshapeok="t" o:connecttype="rect"/>
                </v:shapetype>
                <v:shape id="Text Box 1" o:spid="_x0000_s1026" type="#_x0000_t202" style="position:absolute;margin-left:427.6pt;margin-top:89.7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" stroked="f">
                  <v:textbox>
                    <w:txbxContent>
                      <w:p w:rsidR="00D939C2" w:rsidRDefault="00D939C2" w:rsidP="00D939C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D939C2" w:rsidRDefault="00D939C2" w:rsidP="00D939C2">
                        <w:pPr>
                          <w:rPr>
                            <w:rFonts w:ascii="Ink Free" w:hAnsi="Ink Free"/>
                            <w:sz w:val="18"/>
                            <w:szCs w:val="18"/>
                          </w:rPr>
                        </w:pPr>
                        <w:r>
                          <w:rPr>
                            <w:rFonts w:ascii="Ink Free" w:hAnsi="Ink Free"/>
                            <w:sz w:val="18"/>
                            <w:szCs w:val="18"/>
                          </w:rPr>
                          <w:t xml:space="preserve">RS   </w:t>
                        </w:r>
                        <w:r w:rsidR="00985B67">
                          <w:rPr>
                            <w:rFonts w:ascii="Ink Free" w:hAnsi="Ink Free"/>
                            <w:sz w:val="18"/>
                            <w:szCs w:val="18"/>
                          </w:rPr>
                          <w:t xml:space="preserve"> 10/27/2020</w:t>
                        </w:r>
                      </w:p>
                    </w:txbxContent>
                  </v:textbox>
                  <w10:wrap anchorx="margin"/>
                </v:shape>
              </w:pict>
            </mc:Fallback>
          </mc:AlternateContent>
        </w:r>
      </w:ins>
      <w:r>
        <w:br w:type="page"/>
      </w:r>
    </w:p>
    <w:p w:rsidR="005B5E46" w:rsidDel="00132A51" w:rsidRDefault="005B5E46" w:rsidP="005B5E46">
      <w:pPr>
        <w:ind w:left="9"/>
        <w:rPr>
          <w:del w:id="46" w:author="Nguyen, Hoa" w:date="2020-10-13T09:25:00Z"/>
        </w:rPr>
      </w:pPr>
      <w:del w:id="47" w:author="Nguyen, Hoa" w:date="2020-10-13T09:25:00Z">
        <w:r w:rsidDel="00132A51">
          <w:lastRenderedPageBreak/>
          <w:delText xml:space="preserve">Attached to the TR, departments must also submit a copy of the following:  </w:delText>
        </w:r>
      </w:del>
    </w:p>
    <w:p w:rsidR="005B5E46" w:rsidDel="00132A51" w:rsidRDefault="005B5E46" w:rsidP="005B5E46">
      <w:pPr>
        <w:spacing w:after="0" w:line="259" w:lineRule="auto"/>
        <w:ind w:left="0" w:firstLine="0"/>
        <w:rPr>
          <w:del w:id="48" w:author="Nguyen, Hoa" w:date="2020-10-13T09:25:00Z"/>
        </w:rPr>
      </w:pPr>
      <w:del w:id="49" w:author="Nguyen, Hoa" w:date="2020-10-13T09:25:00Z">
        <w:r w:rsidDel="00132A51">
          <w:delText xml:space="preserve"> </w:delText>
        </w:r>
      </w:del>
    </w:p>
    <w:p w:rsidR="005B5E46" w:rsidDel="00132A51" w:rsidRDefault="005B5E46" w:rsidP="005B5E46">
      <w:pPr>
        <w:numPr>
          <w:ilvl w:val="0"/>
          <w:numId w:val="1"/>
        </w:numPr>
        <w:ind w:hanging="360"/>
        <w:rPr>
          <w:del w:id="50" w:author="Nguyen, Hoa" w:date="2020-10-13T09:25:00Z"/>
        </w:rPr>
      </w:pPr>
      <w:del w:id="51" w:author="Nguyen, Hoa" w:date="2020-10-13T09:25:00Z">
        <w:r w:rsidDel="00132A51">
          <w:delText xml:space="preserve">Notification sent to the department that the transfer of funds will occur, </w:delText>
        </w:r>
      </w:del>
    </w:p>
    <w:p w:rsidR="005B5E46" w:rsidDel="00132A51" w:rsidRDefault="005B5E46" w:rsidP="005B5E46">
      <w:pPr>
        <w:numPr>
          <w:ilvl w:val="0"/>
          <w:numId w:val="1"/>
        </w:numPr>
        <w:ind w:hanging="360"/>
        <w:rPr>
          <w:del w:id="52" w:author="Nguyen, Hoa" w:date="2020-10-13T09:25:00Z"/>
        </w:rPr>
      </w:pPr>
      <w:del w:id="53" w:author="Nguyen, Hoa" w:date="2020-10-13T09:25:00Z">
        <w:r w:rsidDel="00132A51">
          <w:delText xml:space="preserve">Interagency agreement, and  </w:delText>
        </w:r>
      </w:del>
    </w:p>
    <w:p w:rsidR="005B5E46" w:rsidDel="00132A51" w:rsidRDefault="005B5E46" w:rsidP="005B5E46">
      <w:pPr>
        <w:numPr>
          <w:ilvl w:val="0"/>
          <w:numId w:val="1"/>
        </w:numPr>
        <w:ind w:hanging="360"/>
        <w:rPr>
          <w:del w:id="54" w:author="Nguyen, Hoa" w:date="2020-10-13T09:25:00Z"/>
        </w:rPr>
      </w:pPr>
      <w:del w:id="55" w:author="Nguyen, Hoa" w:date="2020-10-13T09:25:00Z">
        <w:r w:rsidDel="00132A51">
          <w:delText xml:space="preserve">Applicable invoice(s).  It is permissible to submit a list of the invoices, in lieu of the invoice copies, when there are more than five invoices.  </w:delText>
        </w:r>
      </w:del>
    </w:p>
    <w:p w:rsidR="005B5E46" w:rsidDel="00132A51" w:rsidRDefault="005B5E46" w:rsidP="005B5E46">
      <w:pPr>
        <w:spacing w:after="0" w:line="259" w:lineRule="auto"/>
        <w:ind w:left="0" w:firstLine="0"/>
        <w:rPr>
          <w:del w:id="56" w:author="Nguyen, Hoa" w:date="2020-10-13T09:25:00Z"/>
        </w:rPr>
      </w:pPr>
      <w:del w:id="57" w:author="Nguyen, Hoa" w:date="2020-10-13T09:25:00Z">
        <w:r w:rsidDel="00132A51">
          <w:delText xml:space="preserve"> </w:delText>
        </w:r>
      </w:del>
    </w:p>
    <w:p w:rsidR="005B5E46" w:rsidDel="00132A51" w:rsidRDefault="005B5E46" w:rsidP="005B5E46">
      <w:pPr>
        <w:ind w:left="9"/>
        <w:rPr>
          <w:del w:id="58" w:author="Nguyen, Hoa" w:date="2020-10-13T09:25:00Z"/>
        </w:rPr>
      </w:pPr>
      <w:del w:id="59" w:author="Nguyen, Hoa" w:date="2020-10-13T09:25:00Z">
        <w:r w:rsidDel="00132A51">
          <w:delText xml:space="preserve">The TR and attachments must be submitted to the SCO at the following address: </w:delText>
        </w:r>
      </w:del>
    </w:p>
    <w:p w:rsidR="005B5E46" w:rsidDel="00132A51" w:rsidRDefault="005B5E46" w:rsidP="005B5E46">
      <w:pPr>
        <w:spacing w:after="0" w:line="259" w:lineRule="auto"/>
        <w:ind w:left="0" w:firstLine="0"/>
        <w:rPr>
          <w:del w:id="60" w:author="Nguyen, Hoa" w:date="2020-10-13T09:25:00Z"/>
        </w:rPr>
      </w:pPr>
      <w:del w:id="61" w:author="Nguyen, Hoa" w:date="2020-10-13T09:25:00Z">
        <w:r w:rsidDel="00132A51">
          <w:delText xml:space="preserve"> </w:delText>
        </w:r>
      </w:del>
    </w:p>
    <w:p w:rsidR="005B5E46" w:rsidDel="00132A51" w:rsidRDefault="005B5E46" w:rsidP="005B5E46">
      <w:pPr>
        <w:ind w:left="9"/>
        <w:rPr>
          <w:del w:id="62" w:author="Nguyen, Hoa" w:date="2020-10-13T09:25:00Z"/>
        </w:rPr>
      </w:pPr>
      <w:del w:id="63" w:author="Nguyen, Hoa" w:date="2020-10-13T09:25:00Z">
        <w:r w:rsidDel="00132A51">
          <w:delText xml:space="preserve">State Controller’s Office </w:delText>
        </w:r>
      </w:del>
    </w:p>
    <w:p w:rsidR="005B5E46" w:rsidDel="00132A51" w:rsidRDefault="005B5E46" w:rsidP="005B5E46">
      <w:pPr>
        <w:ind w:left="9"/>
        <w:rPr>
          <w:del w:id="64" w:author="Nguyen, Hoa" w:date="2020-10-13T09:25:00Z"/>
        </w:rPr>
      </w:pPr>
      <w:del w:id="65" w:author="Nguyen, Hoa" w:date="2020-10-13T09:25:00Z">
        <w:r w:rsidDel="00132A51">
          <w:delText xml:space="preserve">Division of Accounting and Reporting </w:delText>
        </w:r>
      </w:del>
    </w:p>
    <w:p w:rsidR="005B5E46" w:rsidDel="00132A51" w:rsidRDefault="005B5E46" w:rsidP="005B5E46">
      <w:pPr>
        <w:ind w:left="9"/>
        <w:rPr>
          <w:del w:id="66" w:author="Nguyen, Hoa" w:date="2020-10-13T09:25:00Z"/>
        </w:rPr>
      </w:pPr>
      <w:del w:id="67" w:author="Nguyen, Hoa" w:date="2020-10-13T09:25:00Z">
        <w:r w:rsidDel="00132A51">
          <w:delText xml:space="preserve">State Accounting Section, Fund Accounting Unit </w:delText>
        </w:r>
      </w:del>
    </w:p>
    <w:p w:rsidR="005B5E46" w:rsidDel="00132A51" w:rsidRDefault="005B5E46" w:rsidP="005B5E46">
      <w:pPr>
        <w:ind w:left="9"/>
        <w:rPr>
          <w:del w:id="68" w:author="Nguyen, Hoa" w:date="2020-10-13T09:25:00Z"/>
        </w:rPr>
      </w:pPr>
      <w:del w:id="69" w:author="Nguyen, Hoa" w:date="2020-10-13T09:25:00Z">
        <w:r w:rsidDel="00132A51">
          <w:delText xml:space="preserve">3301 C Street, Suite 760 </w:delText>
        </w:r>
      </w:del>
    </w:p>
    <w:p w:rsidR="005B5E46" w:rsidDel="00132A51" w:rsidRDefault="005B5E46" w:rsidP="005B5E46">
      <w:pPr>
        <w:ind w:left="9"/>
        <w:rPr>
          <w:del w:id="70" w:author="Nguyen, Hoa" w:date="2020-10-13T09:25:00Z"/>
        </w:rPr>
      </w:pPr>
      <w:del w:id="71" w:author="Nguyen, Hoa" w:date="2020-10-13T09:25:00Z">
        <w:r w:rsidDel="00132A51">
          <w:delText xml:space="preserve">Sacramento, CA 95816 </w:delText>
        </w:r>
      </w:del>
    </w:p>
    <w:p w:rsidR="00686667" w:rsidRPr="00230B8B" w:rsidRDefault="00D939C2" w:rsidP="005B5E46">
      <w:pPr>
        <w:spacing w:after="0" w:line="240" w:lineRule="auto"/>
      </w:pPr>
      <w:ins w:id="72" w:author="Nguyen, Hoa" w:date="2020-10-15T13:36:00Z">
        <w:r>
          <w:rPr>
            <w:noProof/>
          </w:rPr>
          <mc:AlternateContent>
            <mc:Choice Requires="wps">
              <w:drawing>
                <wp:anchor distT="45720" distB="45720" distL="114300" distR="114300" simplePos="0" relativeHeight="251661312" behindDoc="1" locked="0" layoutInCell="1" allowOverlap="1" wp14:anchorId="60FFE52A" wp14:editId="5407550C">
                  <wp:simplePos x="0" y="0"/>
                  <wp:positionH relativeFrom="margin">
                    <wp:posOffset>4906645</wp:posOffset>
                  </wp:positionH>
                  <wp:positionV relativeFrom="paragraph">
                    <wp:posOffset>5406390</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939C2" w:rsidRDefault="00D939C2" w:rsidP="00D939C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D939C2" w:rsidRDefault="00D939C2" w:rsidP="00D939C2">
                              <w:pPr>
                                <w:rPr>
                                  <w:rFonts w:ascii="Ink Free" w:hAnsi="Ink Free"/>
                                  <w:sz w:val="18"/>
                                  <w:szCs w:val="18"/>
                                </w:rPr>
                              </w:pPr>
                              <w:r>
                                <w:rPr>
                                  <w:rFonts w:ascii="Ink Free" w:hAnsi="Ink Free"/>
                                  <w:sz w:val="18"/>
                                  <w:szCs w:val="18"/>
                                </w:rPr>
                                <w:t xml:space="preserve">RS   </w:t>
                              </w:r>
                              <w:r w:rsidR="00985B67">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FFE52A" id="Text Box 2" o:spid="_x0000_s1027" type="#_x0000_t202" style="position:absolute;left:0;text-align:left;margin-left:386.35pt;margin-top:425.7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" stroked="f">
                  <v:textbox>
                    <w:txbxContent>
                      <w:p w:rsidR="00D939C2" w:rsidRDefault="00D939C2" w:rsidP="00D939C2">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D939C2" w:rsidRDefault="00D939C2" w:rsidP="00D939C2">
                        <w:pPr>
                          <w:rPr>
                            <w:rFonts w:ascii="Ink Free" w:hAnsi="Ink Free"/>
                            <w:sz w:val="18"/>
                            <w:szCs w:val="18"/>
                          </w:rPr>
                        </w:pPr>
                        <w:r>
                          <w:rPr>
                            <w:rFonts w:ascii="Ink Free" w:hAnsi="Ink Free"/>
                            <w:sz w:val="18"/>
                            <w:szCs w:val="18"/>
                          </w:rPr>
                          <w:t xml:space="preserve">RS   </w:t>
                        </w:r>
                        <w:r w:rsidR="00985B67">
                          <w:rPr>
                            <w:rFonts w:ascii="Ink Free" w:hAnsi="Ink Free"/>
                            <w:sz w:val="18"/>
                            <w:szCs w:val="18"/>
                          </w:rPr>
                          <w:t xml:space="preserve"> 10/27/2020</w:t>
                        </w:r>
                      </w:p>
                    </w:txbxContent>
                  </v:textbox>
                  <w10:wrap anchorx="margin"/>
                </v:shape>
              </w:pict>
            </mc:Fallback>
          </mc:AlternateContent>
        </w:r>
      </w:ins>
      <w:r w:rsidR="005B5E46">
        <w:t xml:space="preserve"> </w:t>
      </w:r>
      <w:r w:rsidR="005B5E46">
        <w:rPr>
          <w:b/>
        </w:rPr>
        <w:t xml:space="preserve"> </w:t>
      </w:r>
      <w:r w:rsidR="005B5E46">
        <w:rPr>
          <w:b/>
        </w:rPr>
        <w:tab/>
        <w:t xml:space="preserve"> </w:t>
      </w:r>
      <w:bookmarkStart w:id="73" w:name="_GoBack"/>
      <w:bookmarkEnd w:id="73"/>
    </w:p>
    <w:sectPr w:rsidR="00686667" w:rsidRPr="00230B8B" w:rsidSect="00985B67">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E46" w:rsidRDefault="005B5E46">
      <w:r>
        <w:separator/>
      </w:r>
    </w:p>
  </w:endnote>
  <w:endnote w:type="continuationSeparator" w:id="0">
    <w:p w:rsidR="005B5E46" w:rsidRDefault="005B5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E46" w:rsidRDefault="005B5E46">
      <w:r>
        <w:separator/>
      </w:r>
    </w:p>
  </w:footnote>
  <w:footnote w:type="continuationSeparator" w:id="0">
    <w:p w:rsidR="005B5E46" w:rsidRDefault="005B5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E46" w:rsidRDefault="005B5E46" w:rsidP="005B5E46">
    <w:pPr>
      <w:spacing w:after="422" w:line="259" w:lineRule="auto"/>
      <w:ind w:left="0" w:right="5" w:firstLine="0"/>
      <w:jc w:val="center"/>
    </w:pPr>
    <w:r>
      <w:rPr>
        <w:b/>
      </w:rPr>
      <w:t xml:space="preserve">SAM-MISCELLANEOUS ACCOUNTING PROCEDURES </w:t>
    </w:r>
  </w:p>
  <w:p w:rsidR="005B5E46" w:rsidRDefault="005B5E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D2AAE"/>
    <w:multiLevelType w:val="hybridMultilevel"/>
    <w:tmpl w:val="243EDE4A"/>
    <w:lvl w:ilvl="0" w:tplc="7B68A1F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A8C0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0BED2E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384F27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EB29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B14F8B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306B6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8CC92D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2C42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tzC3MDA3N7QwNLdU0lEKTi0uzszPAykwqgUAqlCLGiwAAAA="/>
  </w:docVars>
  <w:rsids>
    <w:rsidRoot w:val="005B5E46"/>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2A51"/>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B5E46"/>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85B67"/>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939C2"/>
    <w:rsid w:val="00DB68A6"/>
    <w:rsid w:val="00DB72DA"/>
    <w:rsid w:val="00DC3652"/>
    <w:rsid w:val="00DE1F09"/>
    <w:rsid w:val="00DE759D"/>
    <w:rsid w:val="00DF30CB"/>
    <w:rsid w:val="00DF5689"/>
    <w:rsid w:val="00E001B2"/>
    <w:rsid w:val="00E012FC"/>
    <w:rsid w:val="00E0146A"/>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D78789E"/>
  <w15:chartTrackingRefBased/>
  <w15:docId w15:val="{BF7CD65E-C625-4635-89D0-38374700C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E46"/>
    <w:pPr>
      <w:spacing w:after="5" w:line="249" w:lineRule="auto"/>
      <w:ind w:left="10" w:hanging="10"/>
    </w:pPr>
    <w:rPr>
      <w:rFonts w:ascii="Arial" w:eastAsia="Arial" w:hAnsi="Arial" w:cs="Arial"/>
      <w:color w:val="000000"/>
      <w:sz w:val="24"/>
      <w:lang w:bidi="ar-SA"/>
    </w:rPr>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ind w:left="10" w:hanging="10"/>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D2FA09-AE17-4A11-8056-8DBFCB06A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11</Words>
  <Characters>2803</Characters>
  <Application>Microsoft Office Word</Application>
  <DocSecurity>0</DocSecurity>
  <Lines>23</Lines>
  <Paragraphs>5</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oa</dc:creator>
  <cp:keywords/>
  <dc:description/>
  <cp:lastModifiedBy>Singh, Rupi</cp:lastModifiedBy>
  <cp:revision>4</cp:revision>
  <cp:lastPrinted>2004-11-15T20:06:00Z</cp:lastPrinted>
  <dcterms:created xsi:type="dcterms:W3CDTF">2020-10-13T16:06:00Z</dcterms:created>
  <dcterms:modified xsi:type="dcterms:W3CDTF">2020-10-28T00:31:00Z</dcterms:modified>
</cp:coreProperties>
</file>